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863" w:rsidRDefault="003647AF" w:rsidP="003647A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ry Flemming</w:t>
      </w:r>
    </w:p>
    <w:p w:rsidR="003647AF" w:rsidRDefault="003647AF" w:rsidP="003647A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OENG 1586 Spring 2017</w:t>
      </w:r>
    </w:p>
    <w:p w:rsidR="003647AF" w:rsidRDefault="003647AF" w:rsidP="007E5E49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work</w:t>
      </w:r>
      <w:r w:rsidR="007E5E49">
        <w:rPr>
          <w:rFonts w:ascii="Times New Roman" w:hAnsi="Times New Roman" w:cs="Times New Roman"/>
          <w:sz w:val="24"/>
          <w:szCs w:val="24"/>
        </w:rPr>
        <w:t>: Neural and Behavioral Analysis</w:t>
      </w:r>
    </w:p>
    <w:p w:rsidR="003647AF" w:rsidRDefault="003647AF" w:rsidP="003647A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C562E" w:rsidRDefault="005F0AE1" w:rsidP="00DC562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1: Behavioral Analysis</w:t>
      </w:r>
    </w:p>
    <w:p w:rsidR="003647AF" w:rsidRDefault="001E5CCF" w:rsidP="00DC5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322320" cy="2430821"/>
            <wp:effectExtent l="0" t="0" r="0" b="7620"/>
            <wp:docPr id="2" name="Picture 2" descr="C:\Users\David\Documents\MATLAB\1586\Reaching\reach_movem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MATLAB\1586\Reaching\reach_movements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588" cy="243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562E" w:rsidRDefault="00DC562E" w:rsidP="00DC562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insert text]</w:t>
      </w:r>
    </w:p>
    <w:p w:rsidR="0060398F" w:rsidRDefault="0060398F" w:rsidP="001E5CC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0398F" w:rsidRDefault="0060398F" w:rsidP="001E5CC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RT 2: Neural Analysis</w:t>
      </w:r>
    </w:p>
    <w:p w:rsidR="0060398F" w:rsidRDefault="0059068E" w:rsidP="001E5C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01825" cy="3002280"/>
            <wp:effectExtent l="0" t="0" r="3810" b="7620"/>
            <wp:docPr id="1" name="Picture 1" descr="C:\Users\Rory\Documents\GitHub\QuantNeuroSys\Reaching\ReachRa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ory\Documents\GitHub\QuantNeuroSys\Reaching\ReachRaster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679" cy="3011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695" w:rsidRPr="0060398F" w:rsidRDefault="00227695" w:rsidP="001E5CC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227695" w:rsidRPr="006039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DMyMDaxtDQ0NTFV0lEKTi0uzszPAykwqgUA3SiMpSwAAAA="/>
  </w:docVars>
  <w:rsids>
    <w:rsidRoot w:val="004F3DDB"/>
    <w:rsid w:val="001E5CCF"/>
    <w:rsid w:val="00227695"/>
    <w:rsid w:val="00273360"/>
    <w:rsid w:val="00292FA3"/>
    <w:rsid w:val="003647AF"/>
    <w:rsid w:val="004F3DDB"/>
    <w:rsid w:val="0059068E"/>
    <w:rsid w:val="005F0AE1"/>
    <w:rsid w:val="0060398F"/>
    <w:rsid w:val="00654368"/>
    <w:rsid w:val="007E5E49"/>
    <w:rsid w:val="00B614A7"/>
    <w:rsid w:val="00DC5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AA0E5"/>
  <w15:chartTrackingRefBased/>
  <w15:docId w15:val="{29438711-E30F-4791-BCF8-3ED40B881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86</TotalTime>
  <Pages>1</Pages>
  <Words>22</Words>
  <Characters>1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ry</dc:creator>
  <cp:keywords/>
  <dc:description/>
  <cp:lastModifiedBy>Rory Flemming</cp:lastModifiedBy>
  <cp:revision>4</cp:revision>
  <dcterms:created xsi:type="dcterms:W3CDTF">2017-03-31T20:57:00Z</dcterms:created>
  <dcterms:modified xsi:type="dcterms:W3CDTF">2017-04-16T00:40:00Z</dcterms:modified>
</cp:coreProperties>
</file>